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779D3" w14:textId="68DF65A1" w:rsidR="00023E0C" w:rsidRPr="00E9052B" w:rsidRDefault="00414F90" w:rsidP="00023E0C">
      <w:pPr>
        <w:pStyle w:val="Titre1"/>
        <w:rPr>
          <w:sz w:val="20"/>
        </w:rPr>
      </w:pPr>
      <w:r w:rsidRPr="00E9052B">
        <w:rPr>
          <w:sz w:val="20"/>
        </w:rPr>
        <w:t xml:space="preserve">Feuille d’avancement du </w:t>
      </w:r>
      <w:r w:rsidR="00865C4D">
        <w:rPr>
          <w:sz w:val="20"/>
        </w:rPr>
        <w:t>groupe</w:t>
      </w:r>
    </w:p>
    <w:p w14:paraId="2A42BEC5" w14:textId="3E2F7ADF" w:rsidR="00414F90" w:rsidRPr="00E9052B" w:rsidRDefault="00B349BB" w:rsidP="0045151C">
      <w:pPr>
        <w:pStyle w:val="Titre2"/>
        <w:rPr>
          <w:sz w:val="18"/>
        </w:rPr>
      </w:pPr>
      <w:r w:rsidRPr="00E9052B">
        <w:rPr>
          <w:sz w:val="18"/>
        </w:rPr>
        <w:t>Vue d’ensemble du projet :</w:t>
      </w:r>
    </w:p>
    <w:p w14:paraId="44CE3891" w14:textId="25D234EF" w:rsidR="00F768DC" w:rsidRPr="00E9052B" w:rsidRDefault="00F768DC" w:rsidP="001700D5">
      <w:pPr>
        <w:ind w:firstLine="360"/>
        <w:jc w:val="both"/>
        <w:rPr>
          <w:sz w:val="16"/>
        </w:rPr>
      </w:pPr>
      <w:r w:rsidRPr="00E9052B">
        <w:rPr>
          <w:sz w:val="16"/>
        </w:rPr>
        <w:t xml:space="preserve">Nous devons réaliser un capteur cardiaque, pour cela nous devons diviser le travail en plusieurs </w:t>
      </w:r>
      <w:r w:rsidR="008869F1" w:rsidRPr="00E9052B">
        <w:rPr>
          <w:sz w:val="16"/>
        </w:rPr>
        <w:t>modules :</w:t>
      </w:r>
      <w:r w:rsidRPr="00E9052B">
        <w:rPr>
          <w:sz w:val="16"/>
        </w:rPr>
        <w:t xml:space="preserve"> </w:t>
      </w:r>
    </w:p>
    <w:p w14:paraId="26381EEE" w14:textId="53597DAE" w:rsidR="00F768DC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>La mise en place d’un circuit et d’un prog</w:t>
      </w:r>
      <w:bookmarkStart w:id="0" w:name="_GoBack"/>
      <w:bookmarkEnd w:id="0"/>
      <w:r w:rsidRPr="00E9052B">
        <w:rPr>
          <w:sz w:val="16"/>
        </w:rPr>
        <w:t xml:space="preserve">ramme Arduino permettant d'interpréter les valeurs lues par </w:t>
      </w:r>
      <w:r w:rsidR="008869F1" w:rsidRPr="00E9052B">
        <w:rPr>
          <w:sz w:val="16"/>
        </w:rPr>
        <w:t>l’Arduino</w:t>
      </w:r>
      <w:r w:rsidR="00380D2F" w:rsidRPr="00E9052B">
        <w:rPr>
          <w:sz w:val="16"/>
        </w:rPr>
        <w:t xml:space="preserve"> en sortie analogique</w:t>
      </w:r>
      <w:r w:rsidRPr="00E9052B">
        <w:rPr>
          <w:sz w:val="16"/>
        </w:rPr>
        <w:t>.</w:t>
      </w:r>
    </w:p>
    <w:p w14:paraId="77B9D6C6" w14:textId="77777777" w:rsidR="001700D5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 xml:space="preserve"> Un programme </w:t>
      </w:r>
      <w:r w:rsidR="008869F1" w:rsidRPr="00E9052B">
        <w:rPr>
          <w:sz w:val="16"/>
        </w:rPr>
        <w:t>Arduino</w:t>
      </w:r>
      <w:r w:rsidRPr="00E9052B">
        <w:rPr>
          <w:sz w:val="16"/>
        </w:rPr>
        <w:t xml:space="preserve"> permettant d’allumer les </w:t>
      </w:r>
      <w:proofErr w:type="spellStart"/>
      <w:r w:rsidR="00380D2F" w:rsidRPr="00E9052B">
        <w:rPr>
          <w:sz w:val="16"/>
        </w:rPr>
        <w:t>LEDs</w:t>
      </w:r>
      <w:proofErr w:type="spellEnd"/>
      <w:r w:rsidRPr="00E9052B">
        <w:rPr>
          <w:sz w:val="16"/>
        </w:rPr>
        <w:t xml:space="preserve"> de différentes façons </w:t>
      </w:r>
      <w:r w:rsidR="00380D2F" w:rsidRPr="00E9052B">
        <w:rPr>
          <w:sz w:val="16"/>
        </w:rPr>
        <w:t>lors</w:t>
      </w:r>
      <w:r w:rsidR="001700D5" w:rsidRPr="00E9052B">
        <w:rPr>
          <w:sz w:val="16"/>
        </w:rPr>
        <w:t>qu’un</w:t>
      </w:r>
      <w:r w:rsidRPr="00E9052B">
        <w:rPr>
          <w:sz w:val="16"/>
        </w:rPr>
        <w:t xml:space="preserve"> battement </w:t>
      </w:r>
      <w:r w:rsidR="001700D5" w:rsidRPr="00E9052B">
        <w:rPr>
          <w:sz w:val="16"/>
        </w:rPr>
        <w:t xml:space="preserve">est </w:t>
      </w:r>
      <w:r w:rsidRPr="00E9052B">
        <w:rPr>
          <w:sz w:val="16"/>
        </w:rPr>
        <w:t xml:space="preserve">détecté. </w:t>
      </w:r>
    </w:p>
    <w:p w14:paraId="41DE257C" w14:textId="590A7876" w:rsidR="001700D5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>Un système permettant d</w:t>
      </w:r>
      <w:r w:rsidR="001700D5" w:rsidRPr="00E9052B">
        <w:rPr>
          <w:sz w:val="16"/>
        </w:rPr>
        <w:t xml:space="preserve">e lire les pouls envoyés par l’Arduino </w:t>
      </w:r>
      <w:r w:rsidRPr="00E9052B">
        <w:rPr>
          <w:sz w:val="16"/>
        </w:rPr>
        <w:t>à l’ordinateur et de les sauvegarder</w:t>
      </w:r>
      <w:r w:rsidR="001700D5" w:rsidRPr="00E9052B">
        <w:rPr>
          <w:sz w:val="16"/>
        </w:rPr>
        <w:t xml:space="preserve"> dans un fichier</w:t>
      </w:r>
      <w:r w:rsidRPr="00E9052B">
        <w:rPr>
          <w:sz w:val="16"/>
        </w:rPr>
        <w:t xml:space="preserve">. </w:t>
      </w:r>
    </w:p>
    <w:p w14:paraId="3E899E92" w14:textId="43F295E9" w:rsidR="00B349BB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>Une application C permettant de lire le fichier contenant les données récolté</w:t>
      </w:r>
      <w:r w:rsidR="00F04125">
        <w:rPr>
          <w:sz w:val="16"/>
        </w:rPr>
        <w:t>es</w:t>
      </w:r>
      <w:r w:rsidRPr="00E9052B">
        <w:rPr>
          <w:sz w:val="16"/>
        </w:rPr>
        <w:t xml:space="preserve"> grâce à l’Arduino.</w:t>
      </w:r>
    </w:p>
    <w:p w14:paraId="3E9880A5" w14:textId="687B188B" w:rsidR="00CE43E9" w:rsidRPr="00E9052B" w:rsidRDefault="00807E92" w:rsidP="00FB3545">
      <w:pPr>
        <w:pStyle w:val="Titre2"/>
        <w:rPr>
          <w:sz w:val="18"/>
        </w:rPr>
      </w:pPr>
      <w:r w:rsidRPr="00E9052B">
        <w:rPr>
          <w:sz w:val="18"/>
        </w:rPr>
        <w:t>Structure du projet :</w:t>
      </w:r>
    </w:p>
    <w:p w14:paraId="55697F83" w14:textId="1AE9D306" w:rsidR="00807E92" w:rsidRDefault="00807E92" w:rsidP="00807E92">
      <w:r>
        <w:rPr>
          <w:rFonts w:ascii="Arial" w:hAnsi="Arial" w:cs="Arial"/>
          <w:b/>
          <w:bCs/>
          <w:i/>
          <w:iCs/>
          <w:noProof/>
          <w:color w:val="000000"/>
        </w:rPr>
        <w:drawing>
          <wp:inline distT="0" distB="0" distL="0" distR="0" wp14:anchorId="00B5B90E" wp14:editId="22BA23C0">
            <wp:extent cx="5760720" cy="3284470"/>
            <wp:effectExtent l="0" t="0" r="0" b="0"/>
            <wp:docPr id="2" name="Image 2" descr="https://lh4.googleusercontent.com/w9mHK3rWty_4VFGRWVALIh2t1ZTl8xUFUQIFRpcBLD7tquCRNw_OB6-MDS33QjwL1Cd-KUQs4n-L_8Z8y8Ma1Yh0EsMY5SWvoWZXhnYj7KkCqQLy02ECkYP5QmAR-3078vmjDG0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w9mHK3rWty_4VFGRWVALIh2t1ZTl8xUFUQIFRpcBLD7tquCRNw_OB6-MDS33QjwL1Cd-KUQs4n-L_8Z8y8Ma1Yh0EsMY5SWvoWZXhnYj7KkCqQLy02ECkYP5QmAR-3078vmjDG0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8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ACA0C" w14:textId="3728C576" w:rsidR="00005922" w:rsidRPr="00E9052B" w:rsidRDefault="00DE44B0" w:rsidP="00E71F55">
      <w:pPr>
        <w:pStyle w:val="Titre2"/>
        <w:rPr>
          <w:sz w:val="18"/>
        </w:rPr>
      </w:pPr>
      <w:r w:rsidRPr="00E9052B">
        <w:rPr>
          <w:sz w:val="18"/>
        </w:rPr>
        <w:t>Modularisation</w:t>
      </w:r>
      <w:r w:rsidR="00CC1BA5" w:rsidRPr="00E9052B">
        <w:rPr>
          <w:sz w:val="18"/>
        </w:rPr>
        <w:t xml:space="preserve"> &amp; </w:t>
      </w:r>
      <w:r w:rsidRPr="00E9052B">
        <w:rPr>
          <w:sz w:val="18"/>
        </w:rPr>
        <w:t xml:space="preserve">workflow </w:t>
      </w:r>
      <w:r w:rsidR="00CC1BA5" w:rsidRPr="00E9052B">
        <w:rPr>
          <w:sz w:val="18"/>
        </w:rPr>
        <w:t xml:space="preserve">de fonctions &amp; schémas electroniques </w:t>
      </w:r>
    </w:p>
    <w:p w14:paraId="6FACCA39" w14:textId="42A80EBE" w:rsidR="005C5CFF" w:rsidRDefault="00E9052B" w:rsidP="005C5CFF">
      <w:pPr>
        <w:pStyle w:val="Titre3"/>
        <w:rPr>
          <w:sz w:val="18"/>
        </w:rPr>
      </w:pPr>
      <w:r w:rsidRPr="00E9052B">
        <w:rPr>
          <w:sz w:val="18"/>
        </w:rPr>
        <w:t>schémas electroniques</w:t>
      </w:r>
    </w:p>
    <w:p w14:paraId="444A6F62" w14:textId="6FE0A25C" w:rsidR="00383546" w:rsidRPr="00981FC7" w:rsidRDefault="00383546" w:rsidP="00E92BD2">
      <w:pPr>
        <w:pStyle w:val="Titre4"/>
        <w:rPr>
          <w:sz w:val="18"/>
        </w:rPr>
      </w:pPr>
      <w:r w:rsidRPr="00981FC7">
        <w:rPr>
          <w:noProof/>
          <w:sz w:val="18"/>
        </w:rPr>
        <w:lastRenderedPageBreak/>
        <w:drawing>
          <wp:anchor distT="0" distB="0" distL="114300" distR="114300" simplePos="0" relativeHeight="251659264" behindDoc="1" locked="0" layoutInCell="1" allowOverlap="1" wp14:anchorId="4058C85B" wp14:editId="42C1B4A2">
            <wp:simplePos x="0" y="0"/>
            <wp:positionH relativeFrom="margin">
              <wp:posOffset>865505</wp:posOffset>
            </wp:positionH>
            <wp:positionV relativeFrom="paragraph">
              <wp:posOffset>334010</wp:posOffset>
            </wp:positionV>
            <wp:extent cx="4029075" cy="2077085"/>
            <wp:effectExtent l="0" t="0" r="9525" b="0"/>
            <wp:wrapTight wrapText="bothSides">
              <wp:wrapPolygon edited="0">
                <wp:start x="0" y="0"/>
                <wp:lineTo x="0" y="21395"/>
                <wp:lineTo x="21549" y="21395"/>
                <wp:lineTo x="21549" y="0"/>
                <wp:lineTo x="0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1FC7" w:rsidRPr="00981FC7">
        <w:rPr>
          <w:sz w:val="18"/>
        </w:rPr>
        <w:t>Module cardio</w:t>
      </w:r>
    </w:p>
    <w:p w14:paraId="60958545" w14:textId="3ECDC4A7" w:rsidR="003B2D16" w:rsidRDefault="003B2D16" w:rsidP="003B2D16"/>
    <w:p w14:paraId="4C863D0D" w14:textId="2C175209" w:rsidR="003B2D16" w:rsidRDefault="003B2D16" w:rsidP="003B2D16"/>
    <w:p w14:paraId="15B2E117" w14:textId="786F680B" w:rsidR="003B2D16" w:rsidRPr="003B2D16" w:rsidRDefault="00383546" w:rsidP="003B2D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AB9F6E5" wp14:editId="00AAA659">
                <wp:simplePos x="0" y="0"/>
                <wp:positionH relativeFrom="margin">
                  <wp:align>center</wp:align>
                </wp:positionH>
                <wp:positionV relativeFrom="paragraph">
                  <wp:posOffset>1393190</wp:posOffset>
                </wp:positionV>
                <wp:extent cx="4029075" cy="635"/>
                <wp:effectExtent l="0" t="0" r="9525" b="9525"/>
                <wp:wrapTight wrapText="bothSides">
                  <wp:wrapPolygon edited="0">
                    <wp:start x="0" y="0"/>
                    <wp:lineTo x="0" y="20983"/>
                    <wp:lineTo x="21549" y="20983"/>
                    <wp:lineTo x="21549" y="0"/>
                    <wp:lineTo x="0" y="0"/>
                  </wp:wrapPolygon>
                </wp:wrapTight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9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79E64A" w14:textId="41A4EDB0" w:rsidR="00383546" w:rsidRPr="009D647C" w:rsidRDefault="00383546" w:rsidP="00383546">
                            <w:pPr>
                              <w:pStyle w:val="Lgende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>S</w:t>
                            </w:r>
                            <w:r w:rsidRPr="00B03519">
                              <w:t>chéma électronique du circuit "Cardiofréquencemètre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AB9F6E5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0;margin-top:109.7pt;width:317.25pt;height:.05pt;z-index:-2516551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" stroked="f">
                <v:textbox style="mso-fit-shape-to-text:t" inset="0,0,0,0">
                  <w:txbxContent>
                    <w:p w14:paraId="7C79E64A" w14:textId="41A4EDB0" w:rsidR="00383546" w:rsidRPr="009D647C" w:rsidRDefault="00383546" w:rsidP="00383546">
                      <w:pPr>
                        <w:pStyle w:val="Lgende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>S</w:t>
                      </w:r>
                      <w:r w:rsidRPr="00B03519">
                        <w:t>chéma électronique du circuit "Cardiofréquencemètre"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935231C" w14:textId="0AC04CBF" w:rsidR="00CC1BA5" w:rsidRDefault="003B2D16" w:rsidP="00383546">
      <w:pPr>
        <w:pStyle w:val="Lgende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04142C4" wp14:editId="36693D7F">
            <wp:simplePos x="0" y="0"/>
            <wp:positionH relativeFrom="margin">
              <wp:align>center</wp:align>
            </wp:positionH>
            <wp:positionV relativeFrom="paragraph">
              <wp:posOffset>31750</wp:posOffset>
            </wp:positionV>
            <wp:extent cx="5229225" cy="2190372"/>
            <wp:effectExtent l="0" t="0" r="0" b="635"/>
            <wp:wrapTight wrapText="bothSides">
              <wp:wrapPolygon edited="0">
                <wp:start x="0" y="0"/>
                <wp:lineTo x="0" y="21418"/>
                <wp:lineTo x="21482" y="21418"/>
                <wp:lineTo x="21482" y="0"/>
                <wp:lineTo x="0" y="0"/>
              </wp:wrapPolygon>
            </wp:wrapTight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190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3661">
        <w:t>Vue platine</w:t>
      </w:r>
      <w:r w:rsidR="00B12EDE">
        <w:t xml:space="preserve"> du circuit Cardiofréquencemètre</w:t>
      </w:r>
    </w:p>
    <w:p w14:paraId="275DDA80" w14:textId="055A46ED" w:rsidR="00B12EDE" w:rsidRDefault="008565C2" w:rsidP="008565C2">
      <w:pPr>
        <w:pStyle w:val="Titre4"/>
      </w:pPr>
      <w:r>
        <w:t>Module COEUR</w:t>
      </w:r>
    </w:p>
    <w:p w14:paraId="1A17C1AB" w14:textId="77777777" w:rsidR="00E408FA" w:rsidRDefault="00CE1E18" w:rsidP="00E408FA">
      <w:pPr>
        <w:keepNext/>
      </w:pPr>
      <w:r>
        <w:rPr>
          <w:noProof/>
        </w:rPr>
        <w:drawing>
          <wp:inline distT="0" distB="0" distL="0" distR="0" wp14:anchorId="7D681063" wp14:editId="395CBCF3">
            <wp:extent cx="5760720" cy="35280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5FAE" w14:textId="4A93F1CC" w:rsidR="00CE1E18" w:rsidRDefault="0059037E" w:rsidP="00E408FA">
      <w:pPr>
        <w:pStyle w:val="Lgende"/>
        <w:jc w:val="center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190F113" wp14:editId="10D36929">
            <wp:simplePos x="0" y="0"/>
            <wp:positionH relativeFrom="margin">
              <wp:posOffset>0</wp:posOffset>
            </wp:positionH>
            <wp:positionV relativeFrom="paragraph">
              <wp:posOffset>169545</wp:posOffset>
            </wp:positionV>
            <wp:extent cx="2876550" cy="2240280"/>
            <wp:effectExtent l="0" t="0" r="0" b="7620"/>
            <wp:wrapThrough wrapText="bothSides">
              <wp:wrapPolygon edited="0">
                <wp:start x="0" y="0"/>
                <wp:lineTo x="0" y="21490"/>
                <wp:lineTo x="21457" y="21490"/>
                <wp:lineTo x="21457" y="0"/>
                <wp:lineTo x="0" y="0"/>
              </wp:wrapPolygon>
            </wp:wrapThrough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8FA" w:rsidRPr="00795089">
        <w:t xml:space="preserve">Schéma électronique du </w:t>
      </w:r>
      <w:r w:rsidR="00E408FA">
        <w:t>module</w:t>
      </w:r>
      <w:r w:rsidR="00E408FA" w:rsidRPr="00795089">
        <w:t xml:space="preserve"> "</w:t>
      </w:r>
      <w:r w:rsidR="00E408FA">
        <w:t>cœur</w:t>
      </w:r>
      <w:r w:rsidR="00E408FA" w:rsidRPr="00795089">
        <w:t>"</w:t>
      </w:r>
    </w:p>
    <w:p w14:paraId="1B517F45" w14:textId="3C37B6C9" w:rsidR="00835AF4" w:rsidRDefault="0059037E" w:rsidP="00835AF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9DB0586" wp14:editId="00BB7D34">
                <wp:simplePos x="0" y="0"/>
                <wp:positionH relativeFrom="margin">
                  <wp:posOffset>3112770</wp:posOffset>
                </wp:positionH>
                <wp:positionV relativeFrom="paragraph">
                  <wp:posOffset>585470</wp:posOffset>
                </wp:positionV>
                <wp:extent cx="2433320" cy="333375"/>
                <wp:effectExtent l="0" t="0" r="5080" b="9525"/>
                <wp:wrapTight wrapText="bothSides">
                  <wp:wrapPolygon edited="0">
                    <wp:start x="0" y="0"/>
                    <wp:lineTo x="0" y="20983"/>
                    <wp:lineTo x="21476" y="20983"/>
                    <wp:lineTo x="21476" y="0"/>
                    <wp:lineTo x="0" y="0"/>
                  </wp:wrapPolygon>
                </wp:wrapTight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320" cy="3333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6BB54C" w14:textId="0AC584DE" w:rsidR="007F7DB2" w:rsidRPr="0011064B" w:rsidRDefault="007F7DB2" w:rsidP="007F7DB2">
                            <w:pPr>
                              <w:pStyle w:val="Lgende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Vue platine avec deux </w:t>
                            </w:r>
                            <w:proofErr w:type="spellStart"/>
                            <w:r w:rsidR="0059037E">
                              <w:t>LEDs</w:t>
                            </w:r>
                            <w:proofErr w:type="spellEnd"/>
                            <w:r>
                              <w:t xml:space="preserve"> branché</w:t>
                            </w:r>
                            <w:r w:rsidR="0059037E">
                              <w:t xml:space="preserve"> chacune sur un pin différ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B0586" id="Zone de texte 8" o:spid="_x0000_s1027" type="#_x0000_t202" style="position:absolute;margin-left:245.1pt;margin-top:46.1pt;width:191.6pt;height:26.25pt;z-index:-2516520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" stroked="f">
                <v:textbox style="mso-fit-shape-to-text:t" inset="0,0,0,0">
                  <w:txbxContent>
                    <w:p w14:paraId="456BB54C" w14:textId="0AC584DE" w:rsidR="007F7DB2" w:rsidRPr="0011064B" w:rsidRDefault="007F7DB2" w:rsidP="007F7DB2">
                      <w:pPr>
                        <w:pStyle w:val="Lgende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Vue platine avec deux </w:t>
                      </w:r>
                      <w:proofErr w:type="spellStart"/>
                      <w:r w:rsidR="0059037E">
                        <w:t>LEDs</w:t>
                      </w:r>
                      <w:proofErr w:type="spellEnd"/>
                      <w:r>
                        <w:t xml:space="preserve"> branché</w:t>
                      </w:r>
                      <w:r w:rsidR="0059037E">
                        <w:t xml:space="preserve"> chacune sur un pin différ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59037E">
        <w:rPr>
          <w:noProof/>
        </w:rPr>
        <w:t xml:space="preserve"> </w:t>
      </w:r>
    </w:p>
    <w:p w14:paraId="406C1775" w14:textId="096B26DC" w:rsidR="008E779E" w:rsidRDefault="008E779E" w:rsidP="00835AF4"/>
    <w:p w14:paraId="6EBE7619" w14:textId="2195D07E" w:rsidR="008E779E" w:rsidRDefault="008E779E" w:rsidP="00835AF4"/>
    <w:p w14:paraId="0B6C3058" w14:textId="6F6A6298" w:rsidR="008E779E" w:rsidRDefault="008E779E" w:rsidP="00835AF4"/>
    <w:p w14:paraId="5F555A27" w14:textId="2DCD1E67" w:rsidR="008E779E" w:rsidRDefault="008E779E" w:rsidP="00835AF4"/>
    <w:p w14:paraId="311418EE" w14:textId="339F41F5" w:rsidR="008E779E" w:rsidRDefault="008E779E" w:rsidP="00835AF4"/>
    <w:p w14:paraId="7FB21D6E" w14:textId="5CCA3D57" w:rsidR="008E779E" w:rsidRDefault="003735E0" w:rsidP="003735E0">
      <w:pPr>
        <w:pStyle w:val="Titre3"/>
      </w:pPr>
      <w:r>
        <w:t>Description algorithmique de chaque partie du projet</w:t>
      </w:r>
    </w:p>
    <w:p w14:paraId="2ED81FF3" w14:textId="6681FF03" w:rsidR="003735E0" w:rsidRPr="00354D0D" w:rsidRDefault="003735E0" w:rsidP="00354D0D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Module Cardio : On boucle et on regarde la valeur récupérée dans la sortie analogique 0 de </w:t>
      </w:r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l’Arduino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. Si elle est supérieure à un seuil, alors il s’agit d’un battement de </w:t>
      </w:r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cœur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>, on ajoute ce battement dans une variable une fois l'acquisition terminé on détermine le nombre de battement par minute en fonction du temps d’acquisition et le nombre de battement.</w:t>
      </w:r>
    </w:p>
    <w:p w14:paraId="5E2BD5A9" w14:textId="3F5A0E7F" w:rsidR="00B013B3" w:rsidRDefault="003735E0" w:rsidP="00B013B3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Module </w:t>
      </w:r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cœur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de LED : On définit </w:t>
      </w:r>
      <w:r w:rsidR="007708EC" w:rsidRPr="00354D0D">
        <w:rPr>
          <w:rFonts w:asciiTheme="minorHAnsi" w:hAnsiTheme="minorHAnsi" w:cstheme="minorHAnsi"/>
          <w:color w:val="000000"/>
          <w:sz w:val="16"/>
          <w:szCs w:val="20"/>
        </w:rPr>
        <w:t>une fonction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par mode d’affichage, ainsi qu’une autre fonction permettant de mettre en corrélation </w:t>
      </w:r>
      <w:proofErr w:type="gramStart"/>
      <w:r w:rsidRPr="00354D0D">
        <w:rPr>
          <w:rFonts w:asciiTheme="minorHAnsi" w:hAnsiTheme="minorHAnsi" w:cstheme="minorHAnsi"/>
          <w:color w:val="000000"/>
          <w:sz w:val="16"/>
          <w:szCs w:val="20"/>
        </w:rPr>
        <w:t>la variable lu</w:t>
      </w:r>
      <w:proofErr w:type="gramEnd"/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dans le fichier “</w:t>
      </w:r>
      <w:proofErr w:type="spellStart"/>
      <w:r w:rsidRPr="00354D0D">
        <w:rPr>
          <w:rFonts w:asciiTheme="minorHAnsi" w:hAnsiTheme="minorHAnsi" w:cstheme="minorHAnsi"/>
          <w:color w:val="000000"/>
          <w:sz w:val="16"/>
          <w:szCs w:val="20"/>
        </w:rPr>
        <w:t>Param.h</w:t>
      </w:r>
      <w:proofErr w:type="spellEnd"/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” à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chaque mode.</w:t>
      </w:r>
    </w:p>
    <w:p w14:paraId="47FD73F2" w14:textId="49EDFFF7" w:rsidR="00B013B3" w:rsidRPr="008C1AFC" w:rsidRDefault="00B013B3" w:rsidP="00B013B3">
      <w:pPr>
        <w:pStyle w:val="NormalWeb"/>
        <w:numPr>
          <w:ilvl w:val="1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16"/>
        </w:rPr>
      </w:pPr>
      <w:r w:rsidRPr="008C1AFC">
        <w:rPr>
          <w:rFonts w:asciiTheme="minorHAnsi" w:hAnsiTheme="minorHAnsi" w:cstheme="minorHAnsi"/>
          <w:sz w:val="16"/>
        </w:rPr>
        <w:t xml:space="preserve">Pour la génération du fichier </w:t>
      </w:r>
      <w:proofErr w:type="spellStart"/>
      <w:r w:rsidRPr="008C1AFC">
        <w:rPr>
          <w:rFonts w:asciiTheme="minorHAnsi" w:hAnsiTheme="minorHAnsi" w:cstheme="minorHAnsi"/>
          <w:sz w:val="16"/>
        </w:rPr>
        <w:t>Param.h</w:t>
      </w:r>
      <w:proofErr w:type="spellEnd"/>
      <w:r w:rsidRPr="008C1AFC">
        <w:rPr>
          <w:rFonts w:asciiTheme="minorHAnsi" w:hAnsiTheme="minorHAnsi" w:cstheme="minorHAnsi"/>
          <w:sz w:val="16"/>
        </w:rPr>
        <w:t> : on</w:t>
      </w:r>
      <w:r w:rsidR="00CC5933" w:rsidRPr="008C1AFC">
        <w:rPr>
          <w:rFonts w:asciiTheme="minorHAnsi" w:hAnsiTheme="minorHAnsi" w:cstheme="minorHAnsi"/>
          <w:sz w:val="16"/>
        </w:rPr>
        <w:t xml:space="preserve"> demande à l’utilisateur le mode d’affichage des </w:t>
      </w:r>
      <w:proofErr w:type="spellStart"/>
      <w:r w:rsidR="00CC5933" w:rsidRPr="008C1AFC">
        <w:rPr>
          <w:rFonts w:asciiTheme="minorHAnsi" w:hAnsiTheme="minorHAnsi" w:cstheme="minorHAnsi"/>
          <w:sz w:val="16"/>
        </w:rPr>
        <w:t>LEDs</w:t>
      </w:r>
      <w:proofErr w:type="spellEnd"/>
      <w:r w:rsidR="00CC5933" w:rsidRPr="008C1AFC">
        <w:rPr>
          <w:rFonts w:asciiTheme="minorHAnsi" w:hAnsiTheme="minorHAnsi" w:cstheme="minorHAnsi"/>
          <w:sz w:val="16"/>
        </w:rPr>
        <w:t xml:space="preserve"> qu’il souhaite puis on transpose sa en </w:t>
      </w:r>
      <w:r w:rsidR="008C1AFC" w:rsidRPr="008C1AFC">
        <w:rPr>
          <w:rFonts w:asciiTheme="minorHAnsi" w:hAnsiTheme="minorHAnsi" w:cstheme="minorHAnsi"/>
          <w:sz w:val="16"/>
        </w:rPr>
        <w:t>écrivant</w:t>
      </w:r>
      <w:r w:rsidR="00CC5933" w:rsidRPr="008C1AFC">
        <w:rPr>
          <w:rFonts w:asciiTheme="minorHAnsi" w:hAnsiTheme="minorHAnsi" w:cstheme="minorHAnsi"/>
          <w:sz w:val="16"/>
        </w:rPr>
        <w:t xml:space="preserve"> dans un fichier .h un #</w:t>
      </w:r>
      <w:proofErr w:type="spellStart"/>
      <w:r w:rsidR="00CC5933" w:rsidRPr="008C1AFC">
        <w:rPr>
          <w:rFonts w:asciiTheme="minorHAnsi" w:hAnsiTheme="minorHAnsi" w:cstheme="minorHAnsi"/>
          <w:sz w:val="16"/>
        </w:rPr>
        <w:t>define</w:t>
      </w:r>
      <w:proofErr w:type="spellEnd"/>
      <w:r w:rsidR="00CC5933" w:rsidRPr="008C1AFC">
        <w:rPr>
          <w:rFonts w:asciiTheme="minorHAnsi" w:hAnsiTheme="minorHAnsi" w:cstheme="minorHAnsi"/>
          <w:sz w:val="16"/>
        </w:rPr>
        <w:t xml:space="preserve"> mode</w:t>
      </w:r>
      <w:r w:rsidR="008C1AFC" w:rsidRPr="008C1AFC">
        <w:rPr>
          <w:rFonts w:asciiTheme="minorHAnsi" w:hAnsiTheme="minorHAnsi" w:cstheme="minorHAnsi"/>
          <w:sz w:val="16"/>
        </w:rPr>
        <w:t xml:space="preserve"> </w:t>
      </w:r>
      <w:proofErr w:type="spellStart"/>
      <w:r w:rsidR="008C1AFC" w:rsidRPr="008C1AFC">
        <w:rPr>
          <w:rFonts w:asciiTheme="minorHAnsi" w:hAnsiTheme="minorHAnsi" w:cstheme="minorHAnsi"/>
          <w:sz w:val="16"/>
        </w:rPr>
        <w:t>lemodechoisie</w:t>
      </w:r>
      <w:proofErr w:type="spellEnd"/>
    </w:p>
    <w:p w14:paraId="3F7ACB6C" w14:textId="77777777" w:rsidR="003735E0" w:rsidRPr="00354D0D" w:rsidRDefault="003735E0" w:rsidP="00354D0D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Module </w:t>
      </w:r>
      <w:proofErr w:type="spellStart"/>
      <w:r w:rsidRPr="00354D0D">
        <w:rPr>
          <w:rFonts w:asciiTheme="minorHAnsi" w:hAnsiTheme="minorHAnsi" w:cstheme="minorHAnsi"/>
          <w:color w:val="000000"/>
          <w:sz w:val="16"/>
          <w:szCs w:val="20"/>
        </w:rPr>
        <w:t>preprocessing</w:t>
      </w:r>
      <w:proofErr w:type="spellEnd"/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/acquisition des données : Dans une boucle, on regarde si la valeur reçue est différente de nulle, alors on ajoute dans un fichier la date et la valeur reçue au format csv. </w:t>
      </w:r>
    </w:p>
    <w:p w14:paraId="64DABDE2" w14:textId="10C83825" w:rsidR="003735E0" w:rsidRPr="00354D0D" w:rsidRDefault="003735E0" w:rsidP="00354D0D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>Module lecture et traitement de données en C : On lit le fichier csv, on demande à l’utilisateur ce qu’il veut faire en fonction de son choix, on affiche la valeur maximale ou minimale trouvée, ou on effectue des tris.</w:t>
      </w:r>
    </w:p>
    <w:p w14:paraId="59034603" w14:textId="1AEE9755" w:rsidR="006F002B" w:rsidRDefault="00FC30DC" w:rsidP="00886935">
      <w:pPr>
        <w:pStyle w:val="Titre3"/>
      </w:pPr>
      <w:r>
        <w:rPr>
          <w:rFonts w:ascii="Arial" w:hAnsi="Arial" w:cs="Arial"/>
          <w:noProof/>
          <w:color w:val="000000"/>
        </w:rPr>
        <w:drawing>
          <wp:anchor distT="0" distB="0" distL="114300" distR="114300" simplePos="0" relativeHeight="251666432" behindDoc="1" locked="0" layoutInCell="1" allowOverlap="1" wp14:anchorId="29152327" wp14:editId="279896DE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5676900" cy="4038600"/>
            <wp:effectExtent l="0" t="0" r="0" b="0"/>
            <wp:wrapTight wrapText="bothSides">
              <wp:wrapPolygon edited="0">
                <wp:start x="0" y="0"/>
                <wp:lineTo x="0" y="21498"/>
                <wp:lineTo x="21528" y="21498"/>
                <wp:lineTo x="21528" y="0"/>
                <wp:lineTo x="0" y="0"/>
              </wp:wrapPolygon>
            </wp:wrapTight>
            <wp:docPr id="10" name="Image 10" descr="https://lh6.googleusercontent.com/5vpcjBJhPeBbqqYE9i6_O9O1Q39kwcwX8M52Dls3u8tug5sw4hCZEhPFLji6WAbI1U255RnKqeCMn-X_viQbKLlUCsmZvvLQ1KW41ACpqj9wSMeLJBbG8U3Gz5E2RZHm9q1TH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5vpcjBJhPeBbqqYE9i6_O9O1Q39kwcwX8M52Dls3u8tug5sw4hCZEhPFLji6WAbI1U255RnKqeCMn-X_viQbKLlUCsmZvvLQ1KW41ACpqj9wSMeLJBbG8U3Gz5E2RZHm9q1TH42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20872">
        <w:t>Prototype de</w:t>
      </w:r>
      <w:r>
        <w:t xml:space="preserve"> L’ensemble des</w:t>
      </w:r>
      <w:r w:rsidR="00720872">
        <w:t xml:space="preserve"> fOnctions</w:t>
      </w:r>
      <w:r>
        <w:t xml:space="preserve"> du projet</w:t>
      </w:r>
    </w:p>
    <w:p w14:paraId="6BEC240D" w14:textId="4AA0A38F" w:rsidR="006B014D" w:rsidRPr="006B014D" w:rsidRDefault="007708EC" w:rsidP="006F4D9C">
      <w:pPr>
        <w:pStyle w:val="Titre2"/>
      </w:pPr>
      <w:r>
        <w:t>Planning prévisionnel</w:t>
      </w:r>
      <w:r w:rsidR="0005651E">
        <w:t xml:space="preserve"> </w:t>
      </w:r>
      <w:r>
        <w:t>: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5"/>
        <w:gridCol w:w="477"/>
        <w:gridCol w:w="477"/>
        <w:gridCol w:w="477"/>
        <w:gridCol w:w="477"/>
        <w:gridCol w:w="477"/>
        <w:gridCol w:w="477"/>
        <w:gridCol w:w="477"/>
      </w:tblGrid>
      <w:tr w:rsidR="0005651E" w:rsidRPr="0005651E" w14:paraId="23FDFB26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CB1C13" w14:textId="4E50728A" w:rsidR="0005651E" w:rsidRPr="0005651E" w:rsidRDefault="00C65CD7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lastRenderedPageBreak/>
              <w:t>NOM :</w:t>
            </w:r>
            <w:r w:rsidR="0005651E" w:rsidRPr="0005651E">
              <w:rPr>
                <w:rFonts w:eastAsia="Times New Roman" w:cstheme="minorHAnsi"/>
                <w:sz w:val="16"/>
                <w:lang w:eastAsia="fr-FR"/>
              </w:rPr>
              <w:t xml:space="preserve"> Thibaut LEMM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00E663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932382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5E6E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37F9F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E697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05B5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DB88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61A9E492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98B94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095FF1" w14:textId="77777777" w:rsidR="0005651E" w:rsidRPr="0005651E" w:rsidRDefault="0005651E" w:rsidP="0005651E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B27764" w14:textId="77777777" w:rsidR="0005651E" w:rsidRPr="0005651E" w:rsidRDefault="0005651E" w:rsidP="0005651E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B252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EDEDE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CF730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3A35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0EDFBA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7/11</w:t>
            </w:r>
          </w:p>
        </w:tc>
      </w:tr>
      <w:tr w:rsidR="0005651E" w:rsidRPr="0005651E" w14:paraId="1AB1B091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B29492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color w:val="000000"/>
                <w:sz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A9595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494839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649D68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F76B6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E15432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7D7F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D4AB0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7106FB6F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64AC" w14:textId="0F522BB1" w:rsidR="0005651E" w:rsidRPr="0005651E" w:rsidRDefault="00A12CAB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>
              <w:rPr>
                <w:rFonts w:eastAsia="Times New Roman" w:cstheme="minorHAnsi"/>
                <w:sz w:val="16"/>
                <w:lang w:eastAsia="fr-FR"/>
              </w:rPr>
              <w:t>Réflexion</w:t>
            </w:r>
            <w:r w:rsidR="0005651E" w:rsidRPr="0005651E">
              <w:rPr>
                <w:rFonts w:eastAsia="Times New Roman" w:cstheme="minorHAnsi"/>
                <w:sz w:val="16"/>
                <w:lang w:eastAsia="fr-FR"/>
              </w:rPr>
              <w:t xml:space="preserve"> et schématisation du </w:t>
            </w:r>
            <w:r w:rsidRPr="0005651E">
              <w:rPr>
                <w:rFonts w:eastAsia="Times New Roman" w:cstheme="minorHAnsi"/>
                <w:sz w:val="16"/>
                <w:lang w:eastAsia="fr-FR"/>
              </w:rPr>
              <w:t>circuit</w:t>
            </w:r>
            <w:r w:rsidR="0005651E" w:rsidRPr="0005651E">
              <w:rPr>
                <w:rFonts w:eastAsia="Times New Roman" w:cstheme="minorHAnsi"/>
                <w:sz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55E498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2F40FB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DCCC01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B0EA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BD7FF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3377D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D4B3EA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67811334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E8D307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Réaliser le circuit cardio (+ fixation de problèm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F47735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DE08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C792E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1D27F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5247C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5746D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80491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204AD8EE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CAAAE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Mise en commun du trav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B20CE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66437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6F629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698DE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35E35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1DDC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558C1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70A8147C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70DCC1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Développement du programme d'affich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D1BE17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765A6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84BA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C600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FDA6B8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1AC26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65F655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6494D618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26D1AE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Mise en commun fin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6EB23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B758FD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DD890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DE7DF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93AEA5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9FCD1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8B49A3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</w:tr>
      <w:tr w:rsidR="0005651E" w:rsidRPr="0005651E" w14:paraId="6004EF1B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E63581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Tests &amp; 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F6715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428CF0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593C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A302C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AF2D4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69605A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A228D2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</w:tr>
    </w:tbl>
    <w:p w14:paraId="15D2DAD1" w14:textId="77777777" w:rsidR="006B014D" w:rsidRPr="00780E27" w:rsidRDefault="006B014D" w:rsidP="0005651E">
      <w:pPr>
        <w:rPr>
          <w:rFonts w:cstheme="minorHAnsi"/>
          <w:sz w:val="16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17"/>
        <w:gridCol w:w="477"/>
        <w:gridCol w:w="477"/>
        <w:gridCol w:w="477"/>
        <w:gridCol w:w="477"/>
        <w:gridCol w:w="477"/>
        <w:gridCol w:w="477"/>
        <w:gridCol w:w="477"/>
      </w:tblGrid>
      <w:tr w:rsidR="00780E27" w:rsidRPr="00780E27" w14:paraId="5D15955D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3ECF1B" w14:textId="7EFBE44B" w:rsidR="00780E27" w:rsidRPr="00780E27" w:rsidRDefault="0098500E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NOM :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Thibault Han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9BFEDF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D967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D22AF9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C760D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DAA512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B674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5CA0F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57E35C46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0FEA8D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5EDEE" w14:textId="77777777" w:rsidR="00780E27" w:rsidRPr="00780E27" w:rsidRDefault="00780E27" w:rsidP="00780E27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57A9D" w14:textId="77777777" w:rsidR="00780E27" w:rsidRPr="00780E27" w:rsidRDefault="00780E27" w:rsidP="00780E27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D808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1863F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F73B1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C5FDEE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AB68E0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7/11</w:t>
            </w:r>
          </w:p>
        </w:tc>
      </w:tr>
      <w:tr w:rsidR="00780E27" w:rsidRPr="00780E27" w14:paraId="7D5E9B80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7CFDB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CDEA02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974CAE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65961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3BB2E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ABA0E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09423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CFCFAA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311F6AF2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80692C" w14:textId="38CF7923" w:rsidR="00780E27" w:rsidRPr="00780E27" w:rsidRDefault="00A12CAB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Première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schématisation du </w:t>
            </w:r>
            <w:r w:rsidR="0098500E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circuit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4F9793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6AD08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D8E273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7427C0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25BFA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62769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2B46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17F13D2B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6A11B" w14:textId="49DFED73" w:rsidR="00780E27" w:rsidRPr="00780E27" w:rsidRDefault="0098500E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Développement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du module card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6F3E7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BBEA72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1DC606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4286E8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(</w:t>
            </w: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3E4AFF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CFF4DF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1FFDB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4EE68299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C44E79" w14:textId="40BA9673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Mise en commun du module cardio &amp; </w:t>
            </w:r>
            <w:r w:rsidR="0098500E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cœu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03461C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564F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1EDB1A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854F4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6FECB0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7B97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F2AD13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12449DA1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2D1978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Réalisation du module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37146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162DA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213AB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19633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FFD6A0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D980F6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34FFC2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3DEBD5E7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5FEF6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Finalisation (Mise en commun derniers correctif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FE19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2E26EA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7964E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E0A20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734A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FBF25D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DB1D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</w:tbl>
    <w:p w14:paraId="50EA1D59" w14:textId="711E79DD" w:rsidR="0005651E" w:rsidRDefault="0005651E" w:rsidP="0005651E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5"/>
        <w:gridCol w:w="477"/>
        <w:gridCol w:w="477"/>
        <w:gridCol w:w="477"/>
        <w:gridCol w:w="477"/>
        <w:gridCol w:w="477"/>
        <w:gridCol w:w="477"/>
        <w:gridCol w:w="477"/>
      </w:tblGrid>
      <w:tr w:rsidR="00F561D6" w:rsidRPr="00F561D6" w14:paraId="3C0E4BE2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0B0F4F" w14:textId="432BEA61" w:rsidR="00F561D6" w:rsidRPr="00F561D6" w:rsidRDefault="0098500E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NOM :</w:t>
            </w:r>
            <w:r w:rsidR="00F561D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Florian </w:t>
            </w:r>
            <w:proofErr w:type="spellStart"/>
            <w:r w:rsidR="00F561D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Frishm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7296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B6CB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E699B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A32D1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06772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15A1F8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368F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559EC80C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1DE8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23763" w14:textId="77777777" w:rsidR="00F561D6" w:rsidRPr="00F561D6" w:rsidRDefault="00F561D6" w:rsidP="00F561D6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5384BD" w14:textId="77777777" w:rsidR="00F561D6" w:rsidRPr="00F561D6" w:rsidRDefault="00F561D6" w:rsidP="00F561D6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83435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979E29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9B5A9E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F0436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57993E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7/11</w:t>
            </w:r>
          </w:p>
        </w:tc>
      </w:tr>
      <w:tr w:rsidR="00F561D6" w:rsidRPr="00F561D6" w14:paraId="60B59C44" w14:textId="77777777" w:rsidTr="00F2789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6D5D1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  <w:t xml:space="preserve">Prise de connaissance du sujet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99D277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BEA29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C2F2F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EF15C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2D09A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A979F6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B8C04A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6B5317F5" w14:textId="77777777" w:rsidTr="00F2789E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8BE30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Comprendre le montag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E4F6FA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E3AFD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DE58F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0912F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296FE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62F5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43925E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50A06E40" w14:textId="77777777" w:rsidTr="00F2789E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CAFCE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Modéliser le montage électrique sur logici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5F1B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27607C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D4EC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54C4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3BAA3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FDCDD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CE33A8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6B41F203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B26C4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Réaliser le montage avec les composants donnée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F0061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270363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9D50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EC5F0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6C51D9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8C9426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1C56F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77557396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E4F9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Une LED allumée au choi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6FCF95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B79C5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B50F5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DB167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6B938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8B84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35CA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1E959C17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03F4C" w14:textId="1E20DB2E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Allumer le </w:t>
            </w:r>
            <w:r w:rsidR="0063437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cœur</w:t>
            </w: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n mode "chenille" </w:t>
            </w:r>
            <w:proofErr w:type="gramStart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( une</w:t>
            </w:r>
            <w:proofErr w:type="gramEnd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seule à la </w:t>
            </w:r>
            <w:proofErr w:type="spellStart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foix</w:t>
            </w:r>
            <w:proofErr w:type="spellEnd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t selon le rythme des </w:t>
            </w:r>
            <w:r w:rsidR="0063437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battements</w:t>
            </w: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du </w:t>
            </w:r>
            <w:r w:rsidR="0063437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cœur</w:t>
            </w: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celle allumée s'éteint et on allume la suite et ainsi de suit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91F8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C2F00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33F77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9F37E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EED906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08BA7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E6FD7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6FC03C7D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1CF2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Mise en commun des modules réalisé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42EB5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40AA3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CE353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DBDB3D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69AB7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A1328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DB39C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</w:tr>
      <w:tr w:rsidR="00F561D6" w:rsidRPr="00F561D6" w14:paraId="72EF1A14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DD78E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74FD2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1FBD7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B38BD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079CD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84AE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FF651A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66BB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</w:tbl>
    <w:p w14:paraId="39361955" w14:textId="476A058E" w:rsidR="00F561D6" w:rsidRDefault="00F561D6" w:rsidP="0005651E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5"/>
        <w:gridCol w:w="477"/>
        <w:gridCol w:w="477"/>
        <w:gridCol w:w="477"/>
        <w:gridCol w:w="477"/>
        <w:gridCol w:w="477"/>
        <w:gridCol w:w="477"/>
        <w:gridCol w:w="477"/>
      </w:tblGrid>
      <w:tr w:rsidR="005E7364" w:rsidRPr="005E7364" w14:paraId="23C3CE3C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067E79" w14:textId="5E72FBD4" w:rsidR="005E7364" w:rsidRPr="005E7364" w:rsidRDefault="0098500E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NOM :</w:t>
            </w:r>
            <w:r w:rsidR="005E7364" w:rsidRPr="005E7364">
              <w:rPr>
                <w:rFonts w:eastAsia="Times New Roman" w:cstheme="minorHAnsi"/>
                <w:sz w:val="16"/>
                <w:lang w:eastAsia="fr-FR"/>
              </w:rPr>
              <w:t xml:space="preserve"> Océane </w:t>
            </w:r>
            <w:proofErr w:type="spellStart"/>
            <w:r w:rsidR="005E7364" w:rsidRPr="005E7364">
              <w:rPr>
                <w:rFonts w:eastAsia="Times New Roman" w:cstheme="minorHAnsi"/>
                <w:sz w:val="16"/>
                <w:lang w:eastAsia="fr-FR"/>
              </w:rPr>
              <w:t>Duquenn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2EE8F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ACDD4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2669A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7126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A38A3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CB8DAC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06CBC3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4A2562D5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CB97D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8C9D86" w14:textId="77777777" w:rsidR="005E7364" w:rsidRPr="005E7364" w:rsidRDefault="005E7364" w:rsidP="005E7364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3DAAB" w14:textId="77777777" w:rsidR="005E7364" w:rsidRPr="005E7364" w:rsidRDefault="005E7364" w:rsidP="005E7364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68CCC8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84EC6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DD36E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54FCCD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73162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7/11</w:t>
            </w:r>
          </w:p>
        </w:tc>
      </w:tr>
      <w:tr w:rsidR="005E7364" w:rsidRPr="005E7364" w14:paraId="0043C3FC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4D539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color w:val="000000"/>
                <w:sz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D2D11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68ACB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07484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C2D3A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0FB959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467CC6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D91E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7BA0E34D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C2455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 xml:space="preserve">Code allumées </w:t>
            </w:r>
            <w:proofErr w:type="spellStart"/>
            <w:r w:rsidRPr="005E7364">
              <w:rPr>
                <w:rFonts w:eastAsia="Times New Roman" w:cstheme="minorHAnsi"/>
                <w:sz w:val="16"/>
                <w:lang w:eastAsia="fr-FR"/>
              </w:rPr>
              <w:t>LEDs</w:t>
            </w:r>
            <w:proofErr w:type="spellEnd"/>
            <w:r w:rsidRPr="005E7364">
              <w:rPr>
                <w:rFonts w:eastAsia="Times New Roman" w:cstheme="minorHAnsi"/>
                <w:sz w:val="16"/>
                <w:lang w:eastAsia="fr-FR"/>
              </w:rPr>
              <w:t xml:space="preserve"> en même temps puis l'éteindre un certain temp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EA9CDB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050A8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73015F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83FCD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46E59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89FBC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C40DC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6CBCEBFB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3D07B1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Une LED sur deux allumé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D01EB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1F6E6F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DC7EE8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D30F1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4B834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F788E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4B6DB7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3A1FB8FC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B5E89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Une LED sur trois allumé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955D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4F7A58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1535E4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16750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528B9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8380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2ADAF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05BC0E2E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08614D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Mise en commun des modules réalisé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89CB4C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48F40F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C7A7F0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25669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39EB24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FE7441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BED9F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4F4FCAFD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78B87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9076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AD6B96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050E51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031570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A45A0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2DE017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FAD1CF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</w:tr>
    </w:tbl>
    <w:p w14:paraId="4963FA71" w14:textId="77777777" w:rsidR="005E7364" w:rsidRPr="0005651E" w:rsidRDefault="005E7364" w:rsidP="0005651E"/>
    <w:sectPr w:rsidR="005E7364" w:rsidRPr="0005651E" w:rsidSect="006B014D">
      <w:headerReference w:type="default" r:id="rId14"/>
      <w:footerReference w:type="default" r:id="rId15"/>
      <w:pgSz w:w="11906" w:h="16838"/>
      <w:pgMar w:top="1418" w:right="1418" w:bottom="284" w:left="1418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0B93A2" w14:textId="77777777" w:rsidR="00DA6F60" w:rsidRDefault="00DA6F60" w:rsidP="00B54DAE">
      <w:pPr>
        <w:spacing w:before="0" w:after="0" w:line="240" w:lineRule="auto"/>
      </w:pPr>
      <w:r>
        <w:separator/>
      </w:r>
    </w:p>
  </w:endnote>
  <w:endnote w:type="continuationSeparator" w:id="0">
    <w:p w14:paraId="6872577A" w14:textId="77777777" w:rsidR="00DA6F60" w:rsidRDefault="00DA6F60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4E9F31B8" w:rsidR="00E910E7" w:rsidRDefault="00E910E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65C4D">
          <w:rPr>
            <w:noProof/>
          </w:rPr>
          <w:t>1</w:t>
        </w:r>
        <w:r>
          <w:fldChar w:fldCharType="end"/>
        </w:r>
      </w:p>
    </w:sdtContent>
  </w:sdt>
  <w:p w14:paraId="7A6E08DA" w14:textId="77777777" w:rsidR="00E910E7" w:rsidRDefault="00E910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363CD" w14:textId="77777777" w:rsidR="00DA6F60" w:rsidRDefault="00DA6F60" w:rsidP="00B54DAE">
      <w:pPr>
        <w:spacing w:before="0" w:after="0" w:line="240" w:lineRule="auto"/>
      </w:pPr>
      <w:r>
        <w:separator/>
      </w:r>
    </w:p>
  </w:footnote>
  <w:footnote w:type="continuationSeparator" w:id="0">
    <w:p w14:paraId="235556C5" w14:textId="77777777" w:rsidR="00DA6F60" w:rsidRDefault="00DA6F60" w:rsidP="00B54D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BF90D" w14:textId="55EC7B01" w:rsidR="00E910E7" w:rsidRDefault="00C16DB8" w:rsidP="00D67BB6">
    <w:pPr>
      <w:pStyle w:val="En-tte"/>
      <w:jc w:val="right"/>
    </w:pPr>
    <w:r>
      <w:t>Membre</w:t>
    </w:r>
    <w:r w:rsidR="006B014D">
      <w:t>s</w:t>
    </w:r>
    <w:r>
      <w:t xml:space="preserve"> du groupe : </w:t>
    </w:r>
  </w:p>
  <w:p w14:paraId="00CE7D3E" w14:textId="7EA8DA05" w:rsidR="00E910E7" w:rsidRDefault="006C04B7" w:rsidP="00AF7499">
    <w:pPr>
      <w:pStyle w:val="En-tte"/>
      <w:jc w:val="right"/>
    </w:pPr>
    <w:proofErr w:type="spellStart"/>
    <w:r>
      <w:t>Duquenne</w:t>
    </w:r>
    <w:proofErr w:type="spellEnd"/>
    <w:r>
      <w:t> </w:t>
    </w:r>
    <w:r w:rsidR="006B014D">
      <w:t>Océane ;</w:t>
    </w:r>
    <w:r w:rsidR="00C16DB8">
      <w:t xml:space="preserve"> </w:t>
    </w:r>
    <w:proofErr w:type="spellStart"/>
    <w:r w:rsidRPr="00ED6DD4">
      <w:t>Frischamnn</w:t>
    </w:r>
    <w:proofErr w:type="spellEnd"/>
    <w:r>
      <w:t> </w:t>
    </w:r>
    <w:r w:rsidR="006B014D" w:rsidRPr="00ED6DD4">
      <w:t>Florian</w:t>
    </w:r>
    <w:r w:rsidR="006B014D">
      <w:t xml:space="preserve"> ;</w:t>
    </w:r>
    <w:r w:rsidRPr="006C04B7">
      <w:t xml:space="preserve"> </w:t>
    </w:r>
    <w:proofErr w:type="spellStart"/>
    <w:r w:rsidR="006B014D">
      <w:t>Lemmel</w:t>
    </w:r>
    <w:proofErr w:type="spellEnd"/>
    <w:r w:rsidR="006B014D">
      <w:t> Thibaut ;</w:t>
    </w:r>
    <w:r w:rsidR="00C16DB8">
      <w:t xml:space="preserve"> Hanna Thibault</w:t>
    </w:r>
  </w:p>
  <w:p w14:paraId="789E6918" w14:textId="77777777" w:rsidR="00000000" w:rsidRDefault="00865C4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4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25"/>
  </w:num>
  <w:num w:numId="5">
    <w:abstractNumId w:val="19"/>
  </w:num>
  <w:num w:numId="6">
    <w:abstractNumId w:val="20"/>
  </w:num>
  <w:num w:numId="7">
    <w:abstractNumId w:val="8"/>
  </w:num>
  <w:num w:numId="8">
    <w:abstractNumId w:val="13"/>
  </w:num>
  <w:num w:numId="9">
    <w:abstractNumId w:val="2"/>
  </w:num>
  <w:num w:numId="10">
    <w:abstractNumId w:val="12"/>
  </w:num>
  <w:num w:numId="11">
    <w:abstractNumId w:val="17"/>
  </w:num>
  <w:num w:numId="12">
    <w:abstractNumId w:val="23"/>
  </w:num>
  <w:num w:numId="13">
    <w:abstractNumId w:val="16"/>
  </w:num>
  <w:num w:numId="14">
    <w:abstractNumId w:val="4"/>
  </w:num>
  <w:num w:numId="15">
    <w:abstractNumId w:val="9"/>
  </w:num>
  <w:num w:numId="16">
    <w:abstractNumId w:val="14"/>
  </w:num>
  <w:num w:numId="17">
    <w:abstractNumId w:val="18"/>
  </w:num>
  <w:num w:numId="18">
    <w:abstractNumId w:val="1"/>
  </w:num>
  <w:num w:numId="19">
    <w:abstractNumId w:val="3"/>
  </w:num>
  <w:num w:numId="20">
    <w:abstractNumId w:val="0"/>
  </w:num>
  <w:num w:numId="21">
    <w:abstractNumId w:val="24"/>
  </w:num>
  <w:num w:numId="22">
    <w:abstractNumId w:val="6"/>
  </w:num>
  <w:num w:numId="23">
    <w:abstractNumId w:val="7"/>
  </w:num>
  <w:num w:numId="24">
    <w:abstractNumId w:val="10"/>
  </w:num>
  <w:num w:numId="25">
    <w:abstractNumId w:val="2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gFADPMfqgtAAAA"/>
  </w:docVars>
  <w:rsids>
    <w:rsidRoot w:val="00720143"/>
    <w:rsid w:val="0000100F"/>
    <w:rsid w:val="000058CD"/>
    <w:rsid w:val="00005922"/>
    <w:rsid w:val="00007893"/>
    <w:rsid w:val="00007BDB"/>
    <w:rsid w:val="000164B1"/>
    <w:rsid w:val="00020B56"/>
    <w:rsid w:val="000223BD"/>
    <w:rsid w:val="00023E0C"/>
    <w:rsid w:val="00027CD0"/>
    <w:rsid w:val="00030FAE"/>
    <w:rsid w:val="00031F70"/>
    <w:rsid w:val="0003329C"/>
    <w:rsid w:val="00036153"/>
    <w:rsid w:val="00041E18"/>
    <w:rsid w:val="00042F37"/>
    <w:rsid w:val="00045109"/>
    <w:rsid w:val="00047110"/>
    <w:rsid w:val="000537EF"/>
    <w:rsid w:val="00054A3F"/>
    <w:rsid w:val="0005623F"/>
    <w:rsid w:val="0005651E"/>
    <w:rsid w:val="00056D90"/>
    <w:rsid w:val="000601F1"/>
    <w:rsid w:val="000612DB"/>
    <w:rsid w:val="0006153B"/>
    <w:rsid w:val="00066AEE"/>
    <w:rsid w:val="00072E67"/>
    <w:rsid w:val="00073E50"/>
    <w:rsid w:val="000758A9"/>
    <w:rsid w:val="00083317"/>
    <w:rsid w:val="0008554A"/>
    <w:rsid w:val="000865BE"/>
    <w:rsid w:val="000876B4"/>
    <w:rsid w:val="00091606"/>
    <w:rsid w:val="00095213"/>
    <w:rsid w:val="00096088"/>
    <w:rsid w:val="000A0904"/>
    <w:rsid w:val="000A3660"/>
    <w:rsid w:val="000A5CFB"/>
    <w:rsid w:val="000A7CC7"/>
    <w:rsid w:val="000C1B7B"/>
    <w:rsid w:val="000C20AB"/>
    <w:rsid w:val="000C35C9"/>
    <w:rsid w:val="000D0F55"/>
    <w:rsid w:val="000D1198"/>
    <w:rsid w:val="000D54AA"/>
    <w:rsid w:val="000E21AD"/>
    <w:rsid w:val="000E5992"/>
    <w:rsid w:val="000F2A1D"/>
    <w:rsid w:val="000F3EDE"/>
    <w:rsid w:val="000F66CB"/>
    <w:rsid w:val="00100FC0"/>
    <w:rsid w:val="00110218"/>
    <w:rsid w:val="00113E5B"/>
    <w:rsid w:val="00113EDD"/>
    <w:rsid w:val="0011631A"/>
    <w:rsid w:val="00124FD1"/>
    <w:rsid w:val="0013093E"/>
    <w:rsid w:val="001347D9"/>
    <w:rsid w:val="00135C3B"/>
    <w:rsid w:val="00137857"/>
    <w:rsid w:val="0014655C"/>
    <w:rsid w:val="001470A9"/>
    <w:rsid w:val="00150D92"/>
    <w:rsid w:val="00154006"/>
    <w:rsid w:val="001543F0"/>
    <w:rsid w:val="00160582"/>
    <w:rsid w:val="00162E9F"/>
    <w:rsid w:val="001638BA"/>
    <w:rsid w:val="00165323"/>
    <w:rsid w:val="001700D5"/>
    <w:rsid w:val="00171C43"/>
    <w:rsid w:val="001726BE"/>
    <w:rsid w:val="00172A79"/>
    <w:rsid w:val="00172F96"/>
    <w:rsid w:val="001769AA"/>
    <w:rsid w:val="001822A7"/>
    <w:rsid w:val="0019244F"/>
    <w:rsid w:val="00196355"/>
    <w:rsid w:val="001A4801"/>
    <w:rsid w:val="001A7E04"/>
    <w:rsid w:val="001B178D"/>
    <w:rsid w:val="001B3836"/>
    <w:rsid w:val="001C1AE4"/>
    <w:rsid w:val="001C2D10"/>
    <w:rsid w:val="001C6B68"/>
    <w:rsid w:val="001C75B9"/>
    <w:rsid w:val="00204E38"/>
    <w:rsid w:val="00207E06"/>
    <w:rsid w:val="00212340"/>
    <w:rsid w:val="00212D12"/>
    <w:rsid w:val="00213C7D"/>
    <w:rsid w:val="00221423"/>
    <w:rsid w:val="0022473E"/>
    <w:rsid w:val="00230203"/>
    <w:rsid w:val="002333B3"/>
    <w:rsid w:val="0023702A"/>
    <w:rsid w:val="0023766E"/>
    <w:rsid w:val="00241766"/>
    <w:rsid w:val="002420BC"/>
    <w:rsid w:val="0024397E"/>
    <w:rsid w:val="00244F52"/>
    <w:rsid w:val="00250062"/>
    <w:rsid w:val="00260706"/>
    <w:rsid w:val="002737FB"/>
    <w:rsid w:val="00273FD4"/>
    <w:rsid w:val="002744C7"/>
    <w:rsid w:val="002751C3"/>
    <w:rsid w:val="00277CE8"/>
    <w:rsid w:val="0028690A"/>
    <w:rsid w:val="00287F4B"/>
    <w:rsid w:val="00290041"/>
    <w:rsid w:val="00293818"/>
    <w:rsid w:val="002963BA"/>
    <w:rsid w:val="002A2755"/>
    <w:rsid w:val="002A48BE"/>
    <w:rsid w:val="002B0761"/>
    <w:rsid w:val="002B34A5"/>
    <w:rsid w:val="002B53EB"/>
    <w:rsid w:val="002B63E0"/>
    <w:rsid w:val="002C19D8"/>
    <w:rsid w:val="002C2464"/>
    <w:rsid w:val="002C5EAF"/>
    <w:rsid w:val="002C7DE3"/>
    <w:rsid w:val="002D2AAA"/>
    <w:rsid w:val="002D322E"/>
    <w:rsid w:val="002D7025"/>
    <w:rsid w:val="002E51B2"/>
    <w:rsid w:val="002E5D18"/>
    <w:rsid w:val="002F2B3B"/>
    <w:rsid w:val="003079EC"/>
    <w:rsid w:val="0032257E"/>
    <w:rsid w:val="003233F6"/>
    <w:rsid w:val="00332B7F"/>
    <w:rsid w:val="003331B8"/>
    <w:rsid w:val="0033406C"/>
    <w:rsid w:val="00334111"/>
    <w:rsid w:val="00336387"/>
    <w:rsid w:val="00341646"/>
    <w:rsid w:val="00341E6F"/>
    <w:rsid w:val="003435BF"/>
    <w:rsid w:val="003474D4"/>
    <w:rsid w:val="00354D0D"/>
    <w:rsid w:val="00370245"/>
    <w:rsid w:val="003729C3"/>
    <w:rsid w:val="003735E0"/>
    <w:rsid w:val="00374639"/>
    <w:rsid w:val="00380D2F"/>
    <w:rsid w:val="00383546"/>
    <w:rsid w:val="003850DE"/>
    <w:rsid w:val="00390E79"/>
    <w:rsid w:val="00394525"/>
    <w:rsid w:val="00395683"/>
    <w:rsid w:val="003A053D"/>
    <w:rsid w:val="003A0A61"/>
    <w:rsid w:val="003A0D91"/>
    <w:rsid w:val="003B2D16"/>
    <w:rsid w:val="003B4A52"/>
    <w:rsid w:val="003B7919"/>
    <w:rsid w:val="003D2463"/>
    <w:rsid w:val="003E4D1C"/>
    <w:rsid w:val="003E7FCB"/>
    <w:rsid w:val="003F0CBB"/>
    <w:rsid w:val="003F1792"/>
    <w:rsid w:val="003F254B"/>
    <w:rsid w:val="003F3F30"/>
    <w:rsid w:val="003F6CA9"/>
    <w:rsid w:val="00402579"/>
    <w:rsid w:val="004046B8"/>
    <w:rsid w:val="00406B98"/>
    <w:rsid w:val="00413F31"/>
    <w:rsid w:val="00414F90"/>
    <w:rsid w:val="00417D72"/>
    <w:rsid w:val="0042329C"/>
    <w:rsid w:val="004255F5"/>
    <w:rsid w:val="00426173"/>
    <w:rsid w:val="00427708"/>
    <w:rsid w:val="0043164D"/>
    <w:rsid w:val="0043453C"/>
    <w:rsid w:val="004349F3"/>
    <w:rsid w:val="00440037"/>
    <w:rsid w:val="004443F1"/>
    <w:rsid w:val="00446C1D"/>
    <w:rsid w:val="0045151C"/>
    <w:rsid w:val="004523BA"/>
    <w:rsid w:val="00453605"/>
    <w:rsid w:val="00455231"/>
    <w:rsid w:val="00465234"/>
    <w:rsid w:val="00467294"/>
    <w:rsid w:val="004767E9"/>
    <w:rsid w:val="00476FAA"/>
    <w:rsid w:val="0048146D"/>
    <w:rsid w:val="004848FE"/>
    <w:rsid w:val="004909E3"/>
    <w:rsid w:val="004959C8"/>
    <w:rsid w:val="004B2594"/>
    <w:rsid w:val="004B48D2"/>
    <w:rsid w:val="004B6A04"/>
    <w:rsid w:val="004C21F5"/>
    <w:rsid w:val="004C35FB"/>
    <w:rsid w:val="004D01C9"/>
    <w:rsid w:val="004D0CED"/>
    <w:rsid w:val="004D3787"/>
    <w:rsid w:val="004D3884"/>
    <w:rsid w:val="004D590C"/>
    <w:rsid w:val="004D5D88"/>
    <w:rsid w:val="004E0754"/>
    <w:rsid w:val="004E07DD"/>
    <w:rsid w:val="004E2CD5"/>
    <w:rsid w:val="004E5D65"/>
    <w:rsid w:val="004E64D5"/>
    <w:rsid w:val="004E7E36"/>
    <w:rsid w:val="004F2E58"/>
    <w:rsid w:val="004F6A37"/>
    <w:rsid w:val="00500F40"/>
    <w:rsid w:val="005022CD"/>
    <w:rsid w:val="005027D1"/>
    <w:rsid w:val="00503901"/>
    <w:rsid w:val="00503947"/>
    <w:rsid w:val="005173BD"/>
    <w:rsid w:val="005202C1"/>
    <w:rsid w:val="00527994"/>
    <w:rsid w:val="0053286D"/>
    <w:rsid w:val="00532C29"/>
    <w:rsid w:val="005348B4"/>
    <w:rsid w:val="005430A3"/>
    <w:rsid w:val="00545E63"/>
    <w:rsid w:val="005471D8"/>
    <w:rsid w:val="005521C1"/>
    <w:rsid w:val="00555FB1"/>
    <w:rsid w:val="00557198"/>
    <w:rsid w:val="00562D7C"/>
    <w:rsid w:val="00574FD9"/>
    <w:rsid w:val="00576288"/>
    <w:rsid w:val="005770DD"/>
    <w:rsid w:val="00581C89"/>
    <w:rsid w:val="00583727"/>
    <w:rsid w:val="0059037E"/>
    <w:rsid w:val="005926C6"/>
    <w:rsid w:val="005953AB"/>
    <w:rsid w:val="0059595B"/>
    <w:rsid w:val="005A3977"/>
    <w:rsid w:val="005B5D13"/>
    <w:rsid w:val="005B6866"/>
    <w:rsid w:val="005B7C12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E0D8D"/>
    <w:rsid w:val="005E3235"/>
    <w:rsid w:val="005E61BA"/>
    <w:rsid w:val="005E7364"/>
    <w:rsid w:val="005F0B7F"/>
    <w:rsid w:val="005F66D9"/>
    <w:rsid w:val="005F6EE7"/>
    <w:rsid w:val="00603F4B"/>
    <w:rsid w:val="006079EE"/>
    <w:rsid w:val="00610441"/>
    <w:rsid w:val="0061582E"/>
    <w:rsid w:val="0062583C"/>
    <w:rsid w:val="006261C3"/>
    <w:rsid w:val="006273C3"/>
    <w:rsid w:val="00631EF6"/>
    <w:rsid w:val="00634376"/>
    <w:rsid w:val="006343A2"/>
    <w:rsid w:val="00635DBD"/>
    <w:rsid w:val="006402B8"/>
    <w:rsid w:val="00642F7F"/>
    <w:rsid w:val="006503C3"/>
    <w:rsid w:val="006558EB"/>
    <w:rsid w:val="00661C34"/>
    <w:rsid w:val="006704E9"/>
    <w:rsid w:val="00674154"/>
    <w:rsid w:val="00674A0C"/>
    <w:rsid w:val="0067666E"/>
    <w:rsid w:val="00676F75"/>
    <w:rsid w:val="0068121F"/>
    <w:rsid w:val="006862A1"/>
    <w:rsid w:val="006870E1"/>
    <w:rsid w:val="00690B6C"/>
    <w:rsid w:val="00693405"/>
    <w:rsid w:val="00694D95"/>
    <w:rsid w:val="00695370"/>
    <w:rsid w:val="00696865"/>
    <w:rsid w:val="00697A63"/>
    <w:rsid w:val="006A119D"/>
    <w:rsid w:val="006A3331"/>
    <w:rsid w:val="006A40BA"/>
    <w:rsid w:val="006A497C"/>
    <w:rsid w:val="006A53F2"/>
    <w:rsid w:val="006B014D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B82"/>
    <w:rsid w:val="006C6C4D"/>
    <w:rsid w:val="006D2F83"/>
    <w:rsid w:val="006D3B2E"/>
    <w:rsid w:val="006D3DF7"/>
    <w:rsid w:val="006E2E14"/>
    <w:rsid w:val="006E7ABB"/>
    <w:rsid w:val="006F002B"/>
    <w:rsid w:val="006F219D"/>
    <w:rsid w:val="006F4D9C"/>
    <w:rsid w:val="00700E9E"/>
    <w:rsid w:val="007013FA"/>
    <w:rsid w:val="00706F94"/>
    <w:rsid w:val="00707965"/>
    <w:rsid w:val="00714C3C"/>
    <w:rsid w:val="00716DE5"/>
    <w:rsid w:val="00720143"/>
    <w:rsid w:val="00720872"/>
    <w:rsid w:val="00721684"/>
    <w:rsid w:val="00724CC7"/>
    <w:rsid w:val="007256A2"/>
    <w:rsid w:val="007276B4"/>
    <w:rsid w:val="007334CF"/>
    <w:rsid w:val="007346D4"/>
    <w:rsid w:val="00736976"/>
    <w:rsid w:val="00742916"/>
    <w:rsid w:val="007443A7"/>
    <w:rsid w:val="0074528A"/>
    <w:rsid w:val="00751781"/>
    <w:rsid w:val="00751D3D"/>
    <w:rsid w:val="007534EC"/>
    <w:rsid w:val="007553D9"/>
    <w:rsid w:val="00755BCE"/>
    <w:rsid w:val="00761E21"/>
    <w:rsid w:val="00763F54"/>
    <w:rsid w:val="00767D0F"/>
    <w:rsid w:val="007708EC"/>
    <w:rsid w:val="0077177C"/>
    <w:rsid w:val="00780E27"/>
    <w:rsid w:val="00783BBD"/>
    <w:rsid w:val="00784197"/>
    <w:rsid w:val="00784CF8"/>
    <w:rsid w:val="00786B14"/>
    <w:rsid w:val="00790F2C"/>
    <w:rsid w:val="00791EA8"/>
    <w:rsid w:val="007A2ABE"/>
    <w:rsid w:val="007B06DD"/>
    <w:rsid w:val="007B27D4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D85"/>
    <w:rsid w:val="007E71B1"/>
    <w:rsid w:val="007F1E13"/>
    <w:rsid w:val="007F463F"/>
    <w:rsid w:val="007F5AD1"/>
    <w:rsid w:val="007F7DB2"/>
    <w:rsid w:val="00807E92"/>
    <w:rsid w:val="0081108C"/>
    <w:rsid w:val="00814148"/>
    <w:rsid w:val="008162E6"/>
    <w:rsid w:val="00821BFA"/>
    <w:rsid w:val="00822219"/>
    <w:rsid w:val="00822687"/>
    <w:rsid w:val="00822F04"/>
    <w:rsid w:val="008316C8"/>
    <w:rsid w:val="00832FA4"/>
    <w:rsid w:val="008337F6"/>
    <w:rsid w:val="00835AF4"/>
    <w:rsid w:val="00835E8A"/>
    <w:rsid w:val="00837190"/>
    <w:rsid w:val="008425C7"/>
    <w:rsid w:val="00842648"/>
    <w:rsid w:val="0084457D"/>
    <w:rsid w:val="008466AA"/>
    <w:rsid w:val="008565C2"/>
    <w:rsid w:val="00860465"/>
    <w:rsid w:val="008642B9"/>
    <w:rsid w:val="00865C4D"/>
    <w:rsid w:val="008719B1"/>
    <w:rsid w:val="0087794C"/>
    <w:rsid w:val="008845D2"/>
    <w:rsid w:val="0088566C"/>
    <w:rsid w:val="00886935"/>
    <w:rsid w:val="008869F1"/>
    <w:rsid w:val="008907A7"/>
    <w:rsid w:val="008934D4"/>
    <w:rsid w:val="008973B8"/>
    <w:rsid w:val="008A6B53"/>
    <w:rsid w:val="008B1952"/>
    <w:rsid w:val="008B479A"/>
    <w:rsid w:val="008B68AD"/>
    <w:rsid w:val="008C1AFC"/>
    <w:rsid w:val="008C2929"/>
    <w:rsid w:val="008C5300"/>
    <w:rsid w:val="008D26A5"/>
    <w:rsid w:val="008D2FB0"/>
    <w:rsid w:val="008D516D"/>
    <w:rsid w:val="008D6843"/>
    <w:rsid w:val="008E266B"/>
    <w:rsid w:val="008E779E"/>
    <w:rsid w:val="008F66CF"/>
    <w:rsid w:val="009014BA"/>
    <w:rsid w:val="00910E3F"/>
    <w:rsid w:val="00912DBC"/>
    <w:rsid w:val="0091321F"/>
    <w:rsid w:val="00916249"/>
    <w:rsid w:val="0091703A"/>
    <w:rsid w:val="00923857"/>
    <w:rsid w:val="009247B6"/>
    <w:rsid w:val="00927F4C"/>
    <w:rsid w:val="009359B2"/>
    <w:rsid w:val="00940449"/>
    <w:rsid w:val="009439B6"/>
    <w:rsid w:val="0095548B"/>
    <w:rsid w:val="00956292"/>
    <w:rsid w:val="00957CFB"/>
    <w:rsid w:val="00961DCB"/>
    <w:rsid w:val="00963188"/>
    <w:rsid w:val="009633B3"/>
    <w:rsid w:val="00964B68"/>
    <w:rsid w:val="009775A0"/>
    <w:rsid w:val="00981D32"/>
    <w:rsid w:val="00981FC7"/>
    <w:rsid w:val="00982C24"/>
    <w:rsid w:val="00984CA6"/>
    <w:rsid w:val="0098500E"/>
    <w:rsid w:val="009905CB"/>
    <w:rsid w:val="00992947"/>
    <w:rsid w:val="009938F2"/>
    <w:rsid w:val="00994852"/>
    <w:rsid w:val="009A154C"/>
    <w:rsid w:val="009A507F"/>
    <w:rsid w:val="009A6E34"/>
    <w:rsid w:val="009B1DC2"/>
    <w:rsid w:val="009B2516"/>
    <w:rsid w:val="009B5329"/>
    <w:rsid w:val="009B5922"/>
    <w:rsid w:val="009C08BB"/>
    <w:rsid w:val="009C2C40"/>
    <w:rsid w:val="009C646D"/>
    <w:rsid w:val="009C7E61"/>
    <w:rsid w:val="009D08FB"/>
    <w:rsid w:val="009D14C9"/>
    <w:rsid w:val="009E6060"/>
    <w:rsid w:val="009E7689"/>
    <w:rsid w:val="009F1390"/>
    <w:rsid w:val="009F4072"/>
    <w:rsid w:val="009F4B1F"/>
    <w:rsid w:val="00A003CD"/>
    <w:rsid w:val="00A00C7A"/>
    <w:rsid w:val="00A066EE"/>
    <w:rsid w:val="00A10C64"/>
    <w:rsid w:val="00A128EF"/>
    <w:rsid w:val="00A12CAB"/>
    <w:rsid w:val="00A208B6"/>
    <w:rsid w:val="00A220DE"/>
    <w:rsid w:val="00A37F94"/>
    <w:rsid w:val="00A40FAE"/>
    <w:rsid w:val="00A4578F"/>
    <w:rsid w:val="00A51AD5"/>
    <w:rsid w:val="00A52D9C"/>
    <w:rsid w:val="00A60922"/>
    <w:rsid w:val="00A62BCD"/>
    <w:rsid w:val="00A655BD"/>
    <w:rsid w:val="00A73661"/>
    <w:rsid w:val="00A77681"/>
    <w:rsid w:val="00A81EE7"/>
    <w:rsid w:val="00A84E5D"/>
    <w:rsid w:val="00A90275"/>
    <w:rsid w:val="00A91757"/>
    <w:rsid w:val="00A94A54"/>
    <w:rsid w:val="00A964FD"/>
    <w:rsid w:val="00AA243F"/>
    <w:rsid w:val="00AA4BCD"/>
    <w:rsid w:val="00AB0B1F"/>
    <w:rsid w:val="00AC11C8"/>
    <w:rsid w:val="00AC11E4"/>
    <w:rsid w:val="00AC1320"/>
    <w:rsid w:val="00AC35DC"/>
    <w:rsid w:val="00AC4DB1"/>
    <w:rsid w:val="00AD0952"/>
    <w:rsid w:val="00AD2119"/>
    <w:rsid w:val="00AD41FD"/>
    <w:rsid w:val="00AD5194"/>
    <w:rsid w:val="00AE261F"/>
    <w:rsid w:val="00AE2F77"/>
    <w:rsid w:val="00AE3B7A"/>
    <w:rsid w:val="00AE57BE"/>
    <w:rsid w:val="00AE6DFC"/>
    <w:rsid w:val="00AF3CBE"/>
    <w:rsid w:val="00AF527F"/>
    <w:rsid w:val="00AF705A"/>
    <w:rsid w:val="00AF7499"/>
    <w:rsid w:val="00AF7A7D"/>
    <w:rsid w:val="00B013B3"/>
    <w:rsid w:val="00B0166A"/>
    <w:rsid w:val="00B12EDE"/>
    <w:rsid w:val="00B204E0"/>
    <w:rsid w:val="00B2070F"/>
    <w:rsid w:val="00B20B20"/>
    <w:rsid w:val="00B349BB"/>
    <w:rsid w:val="00B37341"/>
    <w:rsid w:val="00B40023"/>
    <w:rsid w:val="00B424F8"/>
    <w:rsid w:val="00B469F2"/>
    <w:rsid w:val="00B53089"/>
    <w:rsid w:val="00B53A34"/>
    <w:rsid w:val="00B547E4"/>
    <w:rsid w:val="00B54DAE"/>
    <w:rsid w:val="00B562DE"/>
    <w:rsid w:val="00B564F7"/>
    <w:rsid w:val="00B62233"/>
    <w:rsid w:val="00B65C71"/>
    <w:rsid w:val="00B66614"/>
    <w:rsid w:val="00B678DE"/>
    <w:rsid w:val="00B71BB0"/>
    <w:rsid w:val="00B72D05"/>
    <w:rsid w:val="00B73A78"/>
    <w:rsid w:val="00B767B5"/>
    <w:rsid w:val="00B821AB"/>
    <w:rsid w:val="00B83C85"/>
    <w:rsid w:val="00B86994"/>
    <w:rsid w:val="00B92C01"/>
    <w:rsid w:val="00B95FD2"/>
    <w:rsid w:val="00B97C25"/>
    <w:rsid w:val="00BA6E74"/>
    <w:rsid w:val="00BC16A7"/>
    <w:rsid w:val="00BC16ED"/>
    <w:rsid w:val="00BD0D01"/>
    <w:rsid w:val="00BD598D"/>
    <w:rsid w:val="00BE7A3A"/>
    <w:rsid w:val="00BF2563"/>
    <w:rsid w:val="00C02268"/>
    <w:rsid w:val="00C044CB"/>
    <w:rsid w:val="00C061B9"/>
    <w:rsid w:val="00C140DE"/>
    <w:rsid w:val="00C167BE"/>
    <w:rsid w:val="00C16DB8"/>
    <w:rsid w:val="00C202F2"/>
    <w:rsid w:val="00C21F98"/>
    <w:rsid w:val="00C2388C"/>
    <w:rsid w:val="00C246D8"/>
    <w:rsid w:val="00C3178E"/>
    <w:rsid w:val="00C40793"/>
    <w:rsid w:val="00C40A75"/>
    <w:rsid w:val="00C44553"/>
    <w:rsid w:val="00C51916"/>
    <w:rsid w:val="00C638EC"/>
    <w:rsid w:val="00C65CD7"/>
    <w:rsid w:val="00C72DFF"/>
    <w:rsid w:val="00C75267"/>
    <w:rsid w:val="00C75F6D"/>
    <w:rsid w:val="00C81CAA"/>
    <w:rsid w:val="00C82C85"/>
    <w:rsid w:val="00C84A0B"/>
    <w:rsid w:val="00CA4E4F"/>
    <w:rsid w:val="00CA5BA7"/>
    <w:rsid w:val="00CB031E"/>
    <w:rsid w:val="00CB1A7D"/>
    <w:rsid w:val="00CB2E9A"/>
    <w:rsid w:val="00CB3C55"/>
    <w:rsid w:val="00CB4D37"/>
    <w:rsid w:val="00CC1BA5"/>
    <w:rsid w:val="00CC36D7"/>
    <w:rsid w:val="00CC5933"/>
    <w:rsid w:val="00CD0642"/>
    <w:rsid w:val="00CD752C"/>
    <w:rsid w:val="00CE03C6"/>
    <w:rsid w:val="00CE0981"/>
    <w:rsid w:val="00CE1C0E"/>
    <w:rsid w:val="00CE1E18"/>
    <w:rsid w:val="00CE43E9"/>
    <w:rsid w:val="00CF4ED8"/>
    <w:rsid w:val="00CF6D58"/>
    <w:rsid w:val="00D11EA0"/>
    <w:rsid w:val="00D169B2"/>
    <w:rsid w:val="00D2127E"/>
    <w:rsid w:val="00D24F32"/>
    <w:rsid w:val="00D410EE"/>
    <w:rsid w:val="00D46498"/>
    <w:rsid w:val="00D6176A"/>
    <w:rsid w:val="00D6216C"/>
    <w:rsid w:val="00D66653"/>
    <w:rsid w:val="00D67BB6"/>
    <w:rsid w:val="00D70B26"/>
    <w:rsid w:val="00D713C6"/>
    <w:rsid w:val="00D7153B"/>
    <w:rsid w:val="00D80F47"/>
    <w:rsid w:val="00D848B9"/>
    <w:rsid w:val="00D879DE"/>
    <w:rsid w:val="00D87E93"/>
    <w:rsid w:val="00DA0E7F"/>
    <w:rsid w:val="00DA6F60"/>
    <w:rsid w:val="00DB01A4"/>
    <w:rsid w:val="00DB12C7"/>
    <w:rsid w:val="00DB3671"/>
    <w:rsid w:val="00DB4387"/>
    <w:rsid w:val="00DB50F5"/>
    <w:rsid w:val="00DB55DA"/>
    <w:rsid w:val="00DB6A0F"/>
    <w:rsid w:val="00DC1B7C"/>
    <w:rsid w:val="00DC212E"/>
    <w:rsid w:val="00DD1937"/>
    <w:rsid w:val="00DD26B2"/>
    <w:rsid w:val="00DD38C9"/>
    <w:rsid w:val="00DD5994"/>
    <w:rsid w:val="00DD7C06"/>
    <w:rsid w:val="00DE0879"/>
    <w:rsid w:val="00DE3CAD"/>
    <w:rsid w:val="00DE44B0"/>
    <w:rsid w:val="00DE44C8"/>
    <w:rsid w:val="00DE72D2"/>
    <w:rsid w:val="00DF1CE9"/>
    <w:rsid w:val="00DF5AAB"/>
    <w:rsid w:val="00DF7423"/>
    <w:rsid w:val="00E03483"/>
    <w:rsid w:val="00E06B05"/>
    <w:rsid w:val="00E11CBE"/>
    <w:rsid w:val="00E13993"/>
    <w:rsid w:val="00E1648A"/>
    <w:rsid w:val="00E22732"/>
    <w:rsid w:val="00E23AB6"/>
    <w:rsid w:val="00E3022C"/>
    <w:rsid w:val="00E30961"/>
    <w:rsid w:val="00E408FA"/>
    <w:rsid w:val="00E41E22"/>
    <w:rsid w:val="00E4768E"/>
    <w:rsid w:val="00E5151D"/>
    <w:rsid w:val="00E526DF"/>
    <w:rsid w:val="00E528E1"/>
    <w:rsid w:val="00E5371C"/>
    <w:rsid w:val="00E5783F"/>
    <w:rsid w:val="00E600E7"/>
    <w:rsid w:val="00E62B62"/>
    <w:rsid w:val="00E63D69"/>
    <w:rsid w:val="00E64D31"/>
    <w:rsid w:val="00E715CD"/>
    <w:rsid w:val="00E71F55"/>
    <w:rsid w:val="00E746F1"/>
    <w:rsid w:val="00E75718"/>
    <w:rsid w:val="00E811F7"/>
    <w:rsid w:val="00E85071"/>
    <w:rsid w:val="00E85845"/>
    <w:rsid w:val="00E9052B"/>
    <w:rsid w:val="00E910E7"/>
    <w:rsid w:val="00E92BD2"/>
    <w:rsid w:val="00E9389E"/>
    <w:rsid w:val="00E96C25"/>
    <w:rsid w:val="00EB1054"/>
    <w:rsid w:val="00EB3447"/>
    <w:rsid w:val="00EC28F3"/>
    <w:rsid w:val="00EC5204"/>
    <w:rsid w:val="00EC710C"/>
    <w:rsid w:val="00ED08E4"/>
    <w:rsid w:val="00ED17B3"/>
    <w:rsid w:val="00ED2394"/>
    <w:rsid w:val="00ED6DD4"/>
    <w:rsid w:val="00EE682E"/>
    <w:rsid w:val="00F021D2"/>
    <w:rsid w:val="00F04125"/>
    <w:rsid w:val="00F06634"/>
    <w:rsid w:val="00F07510"/>
    <w:rsid w:val="00F17033"/>
    <w:rsid w:val="00F236F3"/>
    <w:rsid w:val="00F27161"/>
    <w:rsid w:val="00F2789E"/>
    <w:rsid w:val="00F319A9"/>
    <w:rsid w:val="00F35796"/>
    <w:rsid w:val="00F357FB"/>
    <w:rsid w:val="00F42EE1"/>
    <w:rsid w:val="00F44B29"/>
    <w:rsid w:val="00F46C2D"/>
    <w:rsid w:val="00F47CDE"/>
    <w:rsid w:val="00F50D75"/>
    <w:rsid w:val="00F54A17"/>
    <w:rsid w:val="00F561D6"/>
    <w:rsid w:val="00F657A2"/>
    <w:rsid w:val="00F65D04"/>
    <w:rsid w:val="00F74E50"/>
    <w:rsid w:val="00F74E58"/>
    <w:rsid w:val="00F768DC"/>
    <w:rsid w:val="00F80AC6"/>
    <w:rsid w:val="00F81C77"/>
    <w:rsid w:val="00F85DCA"/>
    <w:rsid w:val="00F92A48"/>
    <w:rsid w:val="00FA066D"/>
    <w:rsid w:val="00FA6540"/>
    <w:rsid w:val="00FA7BEA"/>
    <w:rsid w:val="00FB0EE2"/>
    <w:rsid w:val="00FB3545"/>
    <w:rsid w:val="00FB39A0"/>
    <w:rsid w:val="00FC30DC"/>
    <w:rsid w:val="00FC5435"/>
    <w:rsid w:val="00FC5645"/>
    <w:rsid w:val="00FD5B8B"/>
    <w:rsid w:val="00FD5ECB"/>
    <w:rsid w:val="00FE3538"/>
    <w:rsid w:val="00FE597A"/>
    <w:rsid w:val="00FE688F"/>
    <w:rsid w:val="00FF057A"/>
    <w:rsid w:val="00FF1390"/>
    <w:rsid w:val="00FF2A14"/>
    <w:rsid w:val="00FF4EDD"/>
    <w:rsid w:val="00FF68CE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D9E2F3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1F3763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2F5496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2F5496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2F5496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2F5496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2F5496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1F3763" w:themeColor="accent1" w:themeShade="7F"/>
      <w:spacing w:val="5"/>
    </w:rPr>
  </w:style>
  <w:style w:type="paragraph" w:styleId="Sansinterligne">
    <w:name w:val="No Spacing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4472C4" w:themeColor="accent1"/>
      <w:sz w:val="24"/>
      <w:szCs w:val="24"/>
    </w:rPr>
  </w:style>
  <w:style w:type="character" w:styleId="Emphaseple">
    <w:name w:val="Subtle Emphasis"/>
    <w:uiPriority w:val="19"/>
    <w:qFormat/>
    <w:rsid w:val="00720143"/>
    <w:rPr>
      <w:i/>
      <w:iCs/>
      <w:color w:val="1F3763" w:themeColor="accent1" w:themeShade="7F"/>
    </w:rPr>
  </w:style>
  <w:style w:type="character" w:styleId="Emphaseintense">
    <w:name w:val="Intense Emphasis"/>
    <w:uiPriority w:val="21"/>
    <w:qFormat/>
    <w:rsid w:val="00720143"/>
    <w:rPr>
      <w:b/>
      <w:bCs/>
      <w:caps/>
      <w:color w:val="1F3763" w:themeColor="accent1" w:themeShade="7F"/>
      <w:spacing w:val="10"/>
    </w:rPr>
  </w:style>
  <w:style w:type="character" w:styleId="Rfrenceple">
    <w:name w:val="Subtle Reference"/>
    <w:uiPriority w:val="31"/>
    <w:qFormat/>
    <w:rsid w:val="00720143"/>
    <w:rPr>
      <w:b/>
      <w:bCs/>
      <w:color w:val="4472C4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4472C4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954F72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24C5DA87-B594-4A54-8850-B6A7F448A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4</Pages>
  <Words>579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ault</dc:creator>
  <cp:keywords/>
  <dc:description/>
  <cp:lastModifiedBy>Thibault HANNA</cp:lastModifiedBy>
  <cp:revision>494</cp:revision>
  <cp:lastPrinted>2017-11-13T20:47:00Z</cp:lastPrinted>
  <dcterms:created xsi:type="dcterms:W3CDTF">2017-10-17T19:06:00Z</dcterms:created>
  <dcterms:modified xsi:type="dcterms:W3CDTF">2017-11-13T20:49:00Z</dcterms:modified>
  <cp:contentStatus/>
</cp:coreProperties>
</file>